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46FFF" w14:textId="0FD7C9E3" w:rsidR="00D07578" w:rsidRDefault="004F7630"/>
    <w:p w14:paraId="66F77ED5" w14:textId="6B991C1C" w:rsidR="00DC1EAC" w:rsidRDefault="00DC1EAC"/>
    <w:p w14:paraId="0904D5A9" w14:textId="1BE686E6" w:rsidR="00DC1EAC" w:rsidRDefault="004F7630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565144" wp14:editId="75D1D581">
                <wp:simplePos x="0" y="0"/>
                <wp:positionH relativeFrom="margin">
                  <wp:align>center</wp:align>
                </wp:positionH>
                <wp:positionV relativeFrom="paragraph">
                  <wp:posOffset>5698490</wp:posOffset>
                </wp:positionV>
                <wp:extent cx="1403350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0335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C68325" id="Straight Connector 13" o:spid="_x0000_s1026" style="position:absolute;z-index:25166745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448.7pt" to="110.5pt,44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4F2115F" wp14:editId="1290B44C">
                <wp:simplePos x="0" y="0"/>
                <wp:positionH relativeFrom="margin">
                  <wp:align>center</wp:align>
                </wp:positionH>
                <wp:positionV relativeFrom="paragraph">
                  <wp:posOffset>4737735</wp:posOffset>
                </wp:positionV>
                <wp:extent cx="1403350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0335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E57823" id="Straight Connector 14" o:spid="_x0000_s1026" style="position:absolute;z-index:25166950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73.05pt" to="110.5pt,37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DC1BAE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349ED4" wp14:editId="22562FC4">
                <wp:simplePos x="0" y="0"/>
                <wp:positionH relativeFrom="margin">
                  <wp:align>center</wp:align>
                </wp:positionH>
                <wp:positionV relativeFrom="paragraph">
                  <wp:posOffset>5814665</wp:posOffset>
                </wp:positionV>
                <wp:extent cx="3530009" cy="669852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0009" cy="66985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4B30814" w14:textId="763D0F88" w:rsidR="00F8361C" w:rsidRPr="00F8361C" w:rsidRDefault="00F8361C" w:rsidP="00F8361C">
                            <w:pPr>
                              <w:pStyle w:val="NoSpacing"/>
                              <w:jc w:val="center"/>
                              <w:rPr>
                                <w:rFonts w:ascii="Lucida Handwriting" w:hAnsi="Lucida Handwriting"/>
                                <w:color w:val="70AD47" w:themeColor="accent6"/>
                                <w:lang w:val="en-US"/>
                              </w:rPr>
                            </w:pPr>
                            <w:r w:rsidRPr="00F8361C">
                              <w:rPr>
                                <w:rFonts w:ascii="Lucida Handwriting" w:hAnsi="Lucida Handwriting"/>
                                <w:color w:val="70AD47" w:themeColor="accent6"/>
                                <w:lang w:val="en-US"/>
                              </w:rPr>
                              <w:t>“Preyong palengke na,</w:t>
                            </w:r>
                          </w:p>
                          <w:p w14:paraId="669C11BB" w14:textId="53E43430" w:rsidR="00F8361C" w:rsidRPr="00F8361C" w:rsidRDefault="00F8361C" w:rsidP="00F8361C">
                            <w:pPr>
                              <w:pStyle w:val="NoSpacing"/>
                              <w:jc w:val="center"/>
                              <w:rPr>
                                <w:rFonts w:ascii="Lucida Handwriting" w:hAnsi="Lucida Handwriting"/>
                                <w:color w:val="70AD47" w:themeColor="accent6"/>
                                <w:lang w:val="en-US"/>
                              </w:rPr>
                            </w:pPr>
                            <w:r w:rsidRPr="00F8361C">
                              <w:rPr>
                                <w:rFonts w:ascii="Lucida Handwriting" w:hAnsi="Lucida Handwriting"/>
                                <w:color w:val="70AD47" w:themeColor="accent6"/>
                                <w:lang w:val="en-US"/>
                              </w:rPr>
                              <w:t>hassle free pa.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D349ED4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0;margin-top:457.85pt;width:277.95pt;height:52.75pt;z-index:25166643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" filled="f" stroked="f" strokeweight=".5pt">
                <v:textbox>
                  <w:txbxContent>
                    <w:p w14:paraId="74B30814" w14:textId="763D0F88" w:rsidR="00F8361C" w:rsidRPr="00F8361C" w:rsidRDefault="00F8361C" w:rsidP="00F8361C">
                      <w:pPr>
                        <w:pStyle w:val="NoSpacing"/>
                        <w:jc w:val="center"/>
                        <w:rPr>
                          <w:rFonts w:ascii="Lucida Handwriting" w:hAnsi="Lucida Handwriting"/>
                          <w:color w:val="70AD47" w:themeColor="accent6"/>
                          <w:lang w:val="en-US"/>
                        </w:rPr>
                      </w:pPr>
                      <w:r w:rsidRPr="00F8361C">
                        <w:rPr>
                          <w:rFonts w:ascii="Lucida Handwriting" w:hAnsi="Lucida Handwriting"/>
                          <w:color w:val="70AD47" w:themeColor="accent6"/>
                          <w:lang w:val="en-US"/>
                        </w:rPr>
                        <w:t>“Preyong palengke na,</w:t>
                      </w:r>
                    </w:p>
                    <w:p w14:paraId="669C11BB" w14:textId="53E43430" w:rsidR="00F8361C" w:rsidRPr="00F8361C" w:rsidRDefault="00F8361C" w:rsidP="00F8361C">
                      <w:pPr>
                        <w:pStyle w:val="NoSpacing"/>
                        <w:jc w:val="center"/>
                        <w:rPr>
                          <w:rFonts w:ascii="Lucida Handwriting" w:hAnsi="Lucida Handwriting"/>
                          <w:color w:val="70AD47" w:themeColor="accent6"/>
                          <w:lang w:val="en-US"/>
                        </w:rPr>
                      </w:pPr>
                      <w:r w:rsidRPr="00F8361C">
                        <w:rPr>
                          <w:rFonts w:ascii="Lucida Handwriting" w:hAnsi="Lucida Handwriting"/>
                          <w:color w:val="70AD47" w:themeColor="accent6"/>
                          <w:lang w:val="en-US"/>
                        </w:rPr>
                        <w:t>hassle free pa.”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C1BAE">
        <w:rPr>
          <w:noProof/>
        </w:rPr>
        <w:drawing>
          <wp:anchor distT="0" distB="0" distL="114300" distR="114300" simplePos="0" relativeHeight="251661312" behindDoc="1" locked="0" layoutInCell="1" allowOverlap="1" wp14:anchorId="2B708465" wp14:editId="752DBF5F">
            <wp:simplePos x="0" y="0"/>
            <wp:positionH relativeFrom="margin">
              <wp:align>center</wp:align>
            </wp:positionH>
            <wp:positionV relativeFrom="paragraph">
              <wp:posOffset>3597571</wp:posOffset>
            </wp:positionV>
            <wp:extent cx="1903095" cy="1145540"/>
            <wp:effectExtent l="0" t="0" r="1905" b="0"/>
            <wp:wrapTight wrapText="bothSides">
              <wp:wrapPolygon edited="0">
                <wp:start x="7351" y="0"/>
                <wp:lineTo x="5622" y="718"/>
                <wp:lineTo x="2378" y="4310"/>
                <wp:lineTo x="2378" y="6106"/>
                <wp:lineTo x="432" y="11854"/>
                <wp:lineTo x="0" y="13290"/>
                <wp:lineTo x="0" y="16523"/>
                <wp:lineTo x="216" y="18319"/>
                <wp:lineTo x="4541" y="20475"/>
                <wp:lineTo x="5622" y="21193"/>
                <wp:lineTo x="12757" y="21193"/>
                <wp:lineTo x="21405" y="18678"/>
                <wp:lineTo x="21405" y="11854"/>
                <wp:lineTo x="19892" y="5029"/>
                <wp:lineTo x="17081" y="1796"/>
                <wp:lineTo x="14486" y="0"/>
                <wp:lineTo x="7351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4" t="2446" r="-1224" b="25424"/>
                    <a:stretch/>
                  </pic:blipFill>
                  <pic:spPr bwMode="auto">
                    <a:xfrm>
                      <a:off x="0" y="0"/>
                      <a:ext cx="1903095" cy="1145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1BAE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25D1B40" wp14:editId="50C640E9">
                <wp:simplePos x="0" y="0"/>
                <wp:positionH relativeFrom="margin">
                  <wp:align>center</wp:align>
                </wp:positionH>
                <wp:positionV relativeFrom="paragraph">
                  <wp:posOffset>5088890</wp:posOffset>
                </wp:positionV>
                <wp:extent cx="2753832" cy="584791"/>
                <wp:effectExtent l="0" t="0" r="0" b="63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3832" cy="5847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957D2C" w14:textId="01E53A93" w:rsidR="00F8361C" w:rsidRPr="00F8361C" w:rsidRDefault="00F8361C" w:rsidP="00F8361C">
                            <w:pPr>
                              <w:pStyle w:val="NoSpacing"/>
                              <w:jc w:val="center"/>
                              <w:rPr>
                                <w:rFonts w:ascii="Monotype Corsiva" w:hAnsi="Monotype Corsiva"/>
                                <w:sz w:val="66"/>
                                <w:szCs w:val="66"/>
                                <w:lang w:val="en-US"/>
                              </w:rPr>
                            </w:pPr>
                            <w:r w:rsidRPr="00F8361C">
                              <w:rPr>
                                <w:rFonts w:ascii="Lucida Handwriting" w:hAnsi="Lucida Handwriting"/>
                                <w:color w:val="000000" w:themeColor="text1"/>
                                <w:sz w:val="66"/>
                                <w:szCs w:val="6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ALENGKE</w:t>
                            </w:r>
                          </w:p>
                          <w:p w14:paraId="5DEFBDD3" w14:textId="77777777" w:rsidR="00F8361C" w:rsidRPr="00F8361C" w:rsidRDefault="00F8361C" w:rsidP="00F8361C">
                            <w:pPr>
                              <w:pStyle w:val="NoSpacing"/>
                              <w:jc w:val="center"/>
                              <w:rPr>
                                <w:rFonts w:ascii="Monotype Corsiva" w:hAnsi="Monotype Corsiva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D1B40" id="Text Box 6" o:spid="_x0000_s1027" type="#_x0000_t202" style="position:absolute;margin-left:0;margin-top:400.7pt;width:216.85pt;height:46.05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" filled="f" stroked="f" strokeweight=".5pt">
                <v:textbox>
                  <w:txbxContent>
                    <w:p w14:paraId="0C957D2C" w14:textId="01E53A93" w:rsidR="00F8361C" w:rsidRPr="00F8361C" w:rsidRDefault="00F8361C" w:rsidP="00F8361C">
                      <w:pPr>
                        <w:pStyle w:val="NoSpacing"/>
                        <w:jc w:val="center"/>
                        <w:rPr>
                          <w:rFonts w:ascii="Monotype Corsiva" w:hAnsi="Monotype Corsiva"/>
                          <w:sz w:val="66"/>
                          <w:szCs w:val="66"/>
                          <w:lang w:val="en-US"/>
                        </w:rPr>
                      </w:pPr>
                      <w:r w:rsidRPr="00F8361C">
                        <w:rPr>
                          <w:rFonts w:ascii="Lucida Handwriting" w:hAnsi="Lucida Handwriting"/>
                          <w:color w:val="000000" w:themeColor="text1"/>
                          <w:sz w:val="66"/>
                          <w:szCs w:val="6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ALENGKE</w:t>
                      </w:r>
                    </w:p>
                    <w:p w14:paraId="5DEFBDD3" w14:textId="77777777" w:rsidR="00F8361C" w:rsidRPr="00F8361C" w:rsidRDefault="00F8361C" w:rsidP="00F8361C">
                      <w:pPr>
                        <w:pStyle w:val="NoSpacing"/>
                        <w:jc w:val="center"/>
                        <w:rPr>
                          <w:rFonts w:ascii="Monotype Corsiva" w:hAnsi="Monotype Corsiva"/>
                          <w:sz w:val="16"/>
                          <w:szCs w:val="16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C1BAE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7EFCF3F" wp14:editId="3272D815">
                <wp:simplePos x="0" y="0"/>
                <wp:positionH relativeFrom="margin">
                  <wp:align>center</wp:align>
                </wp:positionH>
                <wp:positionV relativeFrom="paragraph">
                  <wp:posOffset>4672758</wp:posOffset>
                </wp:positionV>
                <wp:extent cx="2753832" cy="584791"/>
                <wp:effectExtent l="0" t="0" r="0" b="63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3832" cy="5847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9AAFE" w14:textId="656F918D" w:rsidR="00DC1EAC" w:rsidRPr="00F8361C" w:rsidRDefault="00DC1EAC" w:rsidP="00DC1EAC">
                            <w:pPr>
                              <w:pStyle w:val="NoSpacing"/>
                              <w:jc w:val="center"/>
                              <w:rPr>
                                <w:rFonts w:ascii="Eras Bold ITC" w:hAnsi="Eras Bold ITC"/>
                                <w:sz w:val="80"/>
                                <w:szCs w:val="80"/>
                                <w:lang w:val="en-US"/>
                              </w:rPr>
                            </w:pPr>
                            <w:r w:rsidRPr="00F8361C">
                              <w:rPr>
                                <w:rFonts w:ascii="Eras Bold ITC" w:hAnsi="Eras Bold ITC"/>
                                <w:color w:val="000000" w:themeColor="text1"/>
                                <w:sz w:val="80"/>
                                <w:szCs w:val="80"/>
                                <w:lang w:val="en-US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NLINE</w:t>
                            </w:r>
                          </w:p>
                          <w:p w14:paraId="1F87C758" w14:textId="6BBE7C7F" w:rsidR="00DC1EAC" w:rsidRPr="00F8361C" w:rsidRDefault="00DC1EAC" w:rsidP="00DC1EAC">
                            <w:pPr>
                              <w:pStyle w:val="NoSpacing"/>
                              <w:jc w:val="center"/>
                              <w:rPr>
                                <w:rFonts w:ascii="Monotype Corsiva" w:hAnsi="Monotype Corsiva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EFCF3F" id="Text Box 5" o:spid="_x0000_s1028" type="#_x0000_t202" style="position:absolute;margin-left:0;margin-top:367.95pt;width:216.85pt;height:46.0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" filled="f" stroked="f" strokeweight=".5pt">
                <v:textbox>
                  <w:txbxContent>
                    <w:p w14:paraId="0519AAFE" w14:textId="656F918D" w:rsidR="00DC1EAC" w:rsidRPr="00F8361C" w:rsidRDefault="00DC1EAC" w:rsidP="00DC1EAC">
                      <w:pPr>
                        <w:pStyle w:val="NoSpacing"/>
                        <w:jc w:val="center"/>
                        <w:rPr>
                          <w:rFonts w:ascii="Eras Bold ITC" w:hAnsi="Eras Bold ITC"/>
                          <w:sz w:val="80"/>
                          <w:szCs w:val="80"/>
                          <w:lang w:val="en-US"/>
                        </w:rPr>
                      </w:pPr>
                      <w:r w:rsidRPr="00F8361C">
                        <w:rPr>
                          <w:rFonts w:ascii="Eras Bold ITC" w:hAnsi="Eras Bold ITC"/>
                          <w:color w:val="000000" w:themeColor="text1"/>
                          <w:sz w:val="80"/>
                          <w:szCs w:val="80"/>
                          <w:lang w:val="en-US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NLINE</w:t>
                      </w:r>
                    </w:p>
                    <w:p w14:paraId="1F87C758" w14:textId="6BBE7C7F" w:rsidR="00DC1EAC" w:rsidRPr="00F8361C" w:rsidRDefault="00DC1EAC" w:rsidP="00DC1EAC">
                      <w:pPr>
                        <w:pStyle w:val="NoSpacing"/>
                        <w:jc w:val="center"/>
                        <w:rPr>
                          <w:rFonts w:ascii="Monotype Corsiva" w:hAnsi="Monotype Corsiva"/>
                          <w:sz w:val="16"/>
                          <w:szCs w:val="16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C1EA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89CF3B" wp14:editId="54479EAC">
                <wp:simplePos x="0" y="0"/>
                <wp:positionH relativeFrom="column">
                  <wp:posOffset>1359860</wp:posOffset>
                </wp:positionH>
                <wp:positionV relativeFrom="paragraph">
                  <wp:posOffset>3422015</wp:posOffset>
                </wp:positionV>
                <wp:extent cx="3221666" cy="3221665"/>
                <wp:effectExtent l="57150" t="38100" r="55245" b="7429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21666" cy="322166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38E723" w14:textId="1C14E56F" w:rsidR="00DC1EAC" w:rsidRDefault="00DC1EAC" w:rsidP="00DC1EA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C89CF3B" id="Oval 3" o:spid="_x0000_s1029" style="position:absolute;margin-left:107.1pt;margin-top:269.45pt;width:253.65pt;height:253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" fillcolor="white [3212]" stroked="f">
                <v:shadow on="t" color="black" opacity="41287f" offset="0,1.5pt"/>
                <v:textbox>
                  <w:txbxContent>
                    <w:p w14:paraId="5D38E723" w14:textId="1C14E56F" w:rsidR="00DC1EAC" w:rsidRDefault="00DC1EAC" w:rsidP="00DC1EAC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 w:rsidR="00DC1EAC">
        <w:rPr>
          <w:noProof/>
        </w:rPr>
        <w:drawing>
          <wp:anchor distT="0" distB="0" distL="114300" distR="114300" simplePos="0" relativeHeight="251662336" behindDoc="1" locked="0" layoutInCell="1" allowOverlap="1" wp14:anchorId="6492C053" wp14:editId="12A1DF3B">
            <wp:simplePos x="0" y="0"/>
            <wp:positionH relativeFrom="margin">
              <wp:align>right</wp:align>
            </wp:positionH>
            <wp:positionV relativeFrom="paragraph">
              <wp:posOffset>2263775</wp:posOffset>
            </wp:positionV>
            <wp:extent cx="5912485" cy="5483860"/>
            <wp:effectExtent l="0" t="0" r="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2485" cy="548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C1EAC" w:rsidSect="00DC1EAC">
      <w:pgSz w:w="12191" w:h="15842"/>
      <w:pgMar w:top="1260" w:right="1440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wMDSysDSzMDExNbNU0lEKTi0uzszPAykwrAUAIlhncCwAAAA="/>
  </w:docVars>
  <w:rsids>
    <w:rsidRoot w:val="00DC1EAC"/>
    <w:rsid w:val="002D5823"/>
    <w:rsid w:val="004C75F0"/>
    <w:rsid w:val="004F7630"/>
    <w:rsid w:val="006F6DA8"/>
    <w:rsid w:val="00B65084"/>
    <w:rsid w:val="00DC1BAE"/>
    <w:rsid w:val="00DC1EAC"/>
    <w:rsid w:val="00EA7C08"/>
    <w:rsid w:val="00F83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0E9BEA"/>
  <w15:chartTrackingRefBased/>
  <w15:docId w15:val="{E7FDAF26-BC4D-42EC-8469-D1D402F51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58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C1EA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3D13FD-41E2-4E9D-8F44-B60EF2DC3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eljoycebaniqued</dc:creator>
  <cp:keywords/>
  <dc:description/>
  <cp:lastModifiedBy>hazeljoycebaniqued</cp:lastModifiedBy>
  <cp:revision>2</cp:revision>
  <cp:lastPrinted>2021-05-10T01:19:00Z</cp:lastPrinted>
  <dcterms:created xsi:type="dcterms:W3CDTF">2021-05-10T01:25:00Z</dcterms:created>
  <dcterms:modified xsi:type="dcterms:W3CDTF">2021-05-10T01:25:00Z</dcterms:modified>
</cp:coreProperties>
</file>